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ListParagraph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238CA" w14:paraId="365CCD20" w14:textId="77777777" w:rsidTr="00D65387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2C769216" w:rsidR="00E238CA" w:rsidRDefault="006A29EE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Aasia Mahmood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5AE92930" w:rsidR="00E238CA" w:rsidRDefault="006A29EE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egends.book@gmail.com</w:t>
            </w:r>
          </w:p>
        </w:tc>
      </w:tr>
      <w:tr w:rsidR="00C6064F" w14:paraId="000C5693" w14:textId="77777777" w:rsidTr="00FC05EE">
        <w:tc>
          <w:tcPr>
            <w:tcW w:w="3505" w:type="dxa"/>
          </w:tcPr>
          <w:p w14:paraId="6F3F1617" w14:textId="5D762CA9" w:rsidR="00C6064F" w:rsidRPr="0039328A" w:rsidRDefault="00C6064F" w:rsidP="00C6064F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C6064F" w:rsidRPr="00E238CA" w:rsidRDefault="00C6064F" w:rsidP="00C6064F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724D372C" w14:textId="1BC0E718" w:rsidR="0044415D" w:rsidRDefault="00C6064F" w:rsidP="00C6064F">
            <w:pPr>
              <w:spacing w:line="0" w:lineRule="atLeast"/>
              <w:jc w:val="both"/>
              <w:rPr>
                <w:b/>
                <w:bCs/>
              </w:rPr>
            </w:pPr>
            <w:r w:rsidRPr="008F059F">
              <w:rPr>
                <w:rFonts w:ascii="Segoe UI" w:hAnsi="Segoe UI" w:cs="Segoe UI"/>
                <w:b/>
                <w:bCs/>
                <w:color w:val="24292F"/>
                <w:sz w:val="21"/>
                <w:szCs w:val="21"/>
                <w:shd w:val="clear" w:color="auto" w:fill="FFFFFF"/>
              </w:rPr>
              <w:t> </w:t>
            </w:r>
            <w:hyperlink r:id="rId9" w:history="1">
              <w:r w:rsidR="0044415D" w:rsidRPr="0044415D">
                <w:rPr>
                  <w:rStyle w:val="Hyperlink"/>
                  <w:b/>
                  <w:bCs/>
                </w:rPr>
                <w:t>https://aasmah.github.io/pacmen-exercise/</w:t>
              </w:r>
            </w:hyperlink>
          </w:p>
          <w:p w14:paraId="526E5338" w14:textId="77777777" w:rsidR="0044415D" w:rsidRPr="0044415D" w:rsidRDefault="0044415D" w:rsidP="00C6064F">
            <w:pPr>
              <w:spacing w:line="0" w:lineRule="atLeast"/>
              <w:jc w:val="both"/>
              <w:rPr>
                <w:b/>
                <w:bCs/>
              </w:rPr>
            </w:pPr>
          </w:p>
          <w:p w14:paraId="2D0E3F02" w14:textId="6D7B5A77" w:rsidR="00C6064F" w:rsidRDefault="00C6064F" w:rsidP="00C6064F">
            <w:pPr>
              <w:spacing w:line="0" w:lineRule="atLeast"/>
              <w:jc w:val="both"/>
            </w:pPr>
            <w:r>
              <w:rPr>
                <w:rFonts w:ascii="Segoe UI" w:hAnsi="Segoe UI" w:cs="Segoe UI"/>
                <w:b/>
                <w:bCs/>
                <w:color w:val="24292F"/>
                <w:sz w:val="21"/>
                <w:szCs w:val="21"/>
                <w:shd w:val="clear" w:color="auto" w:fill="FFFFFF"/>
              </w:rPr>
              <w:t> </w:t>
            </w:r>
            <w:hyperlink r:id="rId10" w:history="1">
              <w:r>
                <w:rPr>
                  <w:rStyle w:val="Hyperlink"/>
                  <w:rFonts w:ascii="Segoe UI" w:hAnsi="Segoe UI" w:cs="Segoe UI"/>
                  <w:b/>
                  <w:bCs/>
                  <w:sz w:val="21"/>
                  <w:szCs w:val="21"/>
                  <w:shd w:val="clear" w:color="auto" w:fill="FFFFFF"/>
                </w:rPr>
                <w:t>https://aasmah.github.io/snakeeye-movement/</w:t>
              </w:r>
            </w:hyperlink>
          </w:p>
          <w:p w14:paraId="304A803E" w14:textId="77777777" w:rsidR="0044415D" w:rsidRDefault="0044415D" w:rsidP="00C6064F">
            <w:pPr>
              <w:spacing w:line="0" w:lineRule="atLeast"/>
              <w:jc w:val="both"/>
            </w:pPr>
          </w:p>
          <w:p w14:paraId="5C6DEC3A" w14:textId="66D29938" w:rsidR="00C6064F" w:rsidRPr="00E238CA" w:rsidRDefault="00C6064F" w:rsidP="00C6064F">
            <w:pPr>
              <w:jc w:val="both"/>
              <w:rPr>
                <w:rFonts w:ascii="Arial" w:hAnsi="Arial" w:cs="Arial"/>
                <w:b/>
                <w:bCs/>
              </w:rPr>
            </w:pPr>
            <w:hyperlink r:id="rId11" w:history="1">
              <w:r w:rsidRPr="008F059F">
                <w:rPr>
                  <w:rFonts w:ascii="Segoe UI" w:hAnsi="Segoe UI" w:cs="Segoe UI"/>
                  <w:b/>
                  <w:bCs/>
                  <w:color w:val="0000FF"/>
                  <w:sz w:val="21"/>
                  <w:szCs w:val="21"/>
                  <w:u w:val="single"/>
                  <w:shd w:val="clear" w:color="auto" w:fill="FFFFFF"/>
                </w:rPr>
                <w:t>https://aasmah.github.io/Bus-tracker/</w:t>
              </w:r>
            </w:hyperlink>
          </w:p>
        </w:tc>
      </w:tr>
      <w:tr w:rsidR="00C6064F" w14:paraId="7D292E50" w14:textId="77777777" w:rsidTr="00FC05EE">
        <w:tc>
          <w:tcPr>
            <w:tcW w:w="3505" w:type="dxa"/>
          </w:tcPr>
          <w:p w14:paraId="7461EF49" w14:textId="09E3E30D" w:rsidR="00C6064F" w:rsidRDefault="00C6064F" w:rsidP="00C6064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E6DC7EB" w14:textId="77777777" w:rsidR="006E6EB8" w:rsidRDefault="00423C71" w:rsidP="00C6064F">
            <w:pPr>
              <w:jc w:val="both"/>
            </w:pPr>
            <w:r w:rsidRPr="00423C71">
              <w:rPr>
                <w:rFonts w:ascii="Arial" w:hAnsi="Arial" w:cs="Arial"/>
              </w:rPr>
              <w:t xml:space="preserve">Aasia's </w:t>
            </w:r>
            <w:proofErr w:type="spellStart"/>
            <w:r w:rsidRPr="00423C71">
              <w:rPr>
                <w:rFonts w:ascii="Arial" w:hAnsi="Arial" w:cs="Arial"/>
              </w:rPr>
              <w:t>github</w:t>
            </w:r>
            <w:proofErr w:type="spellEnd"/>
            <w:r w:rsidRPr="00423C71">
              <w:rPr>
                <w:rFonts w:ascii="Arial" w:hAnsi="Arial" w:cs="Arial"/>
              </w:rPr>
              <w:t xml:space="preserve"> Portfolio</w:t>
            </w:r>
            <w:r w:rsidR="00CC3201">
              <w:t xml:space="preserve"> </w:t>
            </w:r>
          </w:p>
          <w:p w14:paraId="6C25B1F6" w14:textId="79FBE270" w:rsidR="00C6064F" w:rsidRDefault="00E56A8E" w:rsidP="00C6064F">
            <w:pPr>
              <w:jc w:val="both"/>
              <w:rPr>
                <w:rFonts w:ascii="Arial" w:hAnsi="Arial" w:cs="Arial"/>
              </w:rPr>
            </w:pPr>
            <w:hyperlink r:id="rId12" w:history="1">
              <w:r w:rsidRPr="00991D81">
                <w:rPr>
                  <w:rStyle w:val="Hyperlink"/>
                  <w:rFonts w:ascii="Segoe UI" w:hAnsi="Segoe UI" w:cs="Segoe UI"/>
                  <w:b/>
                  <w:bCs/>
                  <w:sz w:val="21"/>
                  <w:szCs w:val="21"/>
                  <w:shd w:val="clear" w:color="auto" w:fill="FFFFFF"/>
                </w:rPr>
                <w:t>https://aasmah.github.io/github-portfolioAssignment/</w:t>
              </w:r>
            </w:hyperlink>
          </w:p>
        </w:tc>
      </w:tr>
      <w:tr w:rsidR="00C6064F" w14:paraId="72C41459" w14:textId="77777777" w:rsidTr="00FC05EE">
        <w:tc>
          <w:tcPr>
            <w:tcW w:w="3505" w:type="dxa"/>
          </w:tcPr>
          <w:p w14:paraId="2FE2AE52" w14:textId="127DDBA6" w:rsidR="00C6064F" w:rsidRDefault="00C6064F" w:rsidP="00C6064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7AD40B49" w14:textId="77777777" w:rsidR="00CC3201" w:rsidRDefault="00CC3201" w:rsidP="00CC3201">
            <w:pPr>
              <w:jc w:val="both"/>
              <w:rPr>
                <w:rFonts w:ascii="Arial" w:hAnsi="Arial" w:cs="Arial"/>
              </w:rPr>
            </w:pPr>
          </w:p>
          <w:p w14:paraId="572FB245" w14:textId="77777777" w:rsidR="00E56A8E" w:rsidRDefault="00E56A8E" w:rsidP="00CC3201">
            <w:pPr>
              <w:jc w:val="both"/>
              <w:rPr>
                <w:rFonts w:ascii="Arial" w:hAnsi="Arial" w:cs="Arial"/>
              </w:rPr>
            </w:pPr>
            <w:hyperlink r:id="rId13" w:history="1">
              <w:r w:rsidRPr="00E56A8E">
                <w:rPr>
                  <w:rStyle w:val="Hyperlink"/>
                  <w:rFonts w:ascii="Arial" w:hAnsi="Arial" w:cs="Arial"/>
                </w:rPr>
                <w:t>assets\</w:t>
              </w:r>
              <w:proofErr w:type="spellStart"/>
              <w:r w:rsidRPr="00E56A8E">
                <w:rPr>
                  <w:rStyle w:val="Hyperlink"/>
                  <w:rFonts w:ascii="Arial" w:hAnsi="Arial" w:cs="Arial"/>
                </w:rPr>
                <w:t>css</w:t>
              </w:r>
              <w:proofErr w:type="spellEnd"/>
              <w:r w:rsidRPr="00E56A8E">
                <w:rPr>
                  <w:rStyle w:val="Hyperlink"/>
                  <w:rFonts w:ascii="Arial" w:hAnsi="Arial" w:cs="Arial"/>
                </w:rPr>
                <w:t>\</w:t>
              </w:r>
              <w:proofErr w:type="spellStart"/>
              <w:r w:rsidRPr="00E56A8E">
                <w:rPr>
                  <w:rStyle w:val="Hyperlink"/>
                  <w:rFonts w:ascii="Arial" w:hAnsi="Arial" w:cs="Arial"/>
                </w:rPr>
                <w:t>style.css</w:t>
              </w:r>
            </w:hyperlink>
            <w:proofErr w:type="spellEnd"/>
          </w:p>
          <w:p w14:paraId="33C1FA36" w14:textId="5764F59F" w:rsidR="00CC3201" w:rsidRDefault="00CC3201" w:rsidP="00CC3201">
            <w:pPr>
              <w:jc w:val="both"/>
              <w:rPr>
                <w:rFonts w:ascii="Arial" w:hAnsi="Arial" w:cs="Arial"/>
              </w:rPr>
            </w:pPr>
            <w:r w:rsidRPr="00CC3201">
              <w:rPr>
                <w:rFonts w:ascii="Arial" w:hAnsi="Arial" w:cs="Arial"/>
              </w:rPr>
              <w:t>https://bootstrapmade.com/demo/iPortfolio/</w:t>
            </w:r>
          </w:p>
          <w:p w14:paraId="264651FD" w14:textId="1230F281" w:rsidR="00C6064F" w:rsidRDefault="00C6064F" w:rsidP="00C6064F">
            <w:pPr>
              <w:jc w:val="both"/>
              <w:rPr>
                <w:rFonts w:ascii="Arial" w:hAnsi="Arial" w:cs="Arial"/>
              </w:rPr>
            </w:pPr>
          </w:p>
        </w:tc>
      </w:tr>
      <w:tr w:rsidR="00C6064F" w14:paraId="26605260" w14:textId="77777777" w:rsidTr="00FC05EE">
        <w:tc>
          <w:tcPr>
            <w:tcW w:w="3505" w:type="dxa"/>
          </w:tcPr>
          <w:p w14:paraId="674D986F" w14:textId="26E9E297" w:rsidR="00C6064F" w:rsidRDefault="00C6064F" w:rsidP="00C6064F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7C43D583" w14:textId="22946D02" w:rsidR="006E6EB8" w:rsidRPr="006E6EB8" w:rsidRDefault="006E6EB8" w:rsidP="006E6EB8">
            <w:pPr>
              <w:jc w:val="both"/>
              <w:rPr>
                <w:rFonts w:ascii="Arial" w:hAnsi="Arial" w:cs="Arial"/>
                <w:lang w:val="en-US"/>
              </w:rPr>
            </w:pPr>
            <w:r w:rsidRPr="006E6EB8">
              <w:rPr>
                <w:rFonts w:ascii="Arial" w:hAnsi="Arial" w:cs="Arial"/>
                <w:i/>
                <w:iCs/>
                <w:lang w:val="en-US"/>
              </w:rPr>
              <w:t>https://bootstrapmade.com/iportfolio-bootstrap-portfolio-websites-template</w:t>
            </w:r>
          </w:p>
          <w:p w14:paraId="0E7B8DAE" w14:textId="77777777" w:rsidR="006E6EB8" w:rsidRDefault="006E6EB8" w:rsidP="00C6064F">
            <w:pPr>
              <w:jc w:val="both"/>
              <w:rPr>
                <w:rFonts w:ascii="Arial" w:hAnsi="Arial" w:cs="Arial"/>
              </w:rPr>
            </w:pPr>
          </w:p>
          <w:p w14:paraId="174AAE5B" w14:textId="3711C179" w:rsidR="00C6064F" w:rsidRDefault="006E6EB8" w:rsidP="00C6064F">
            <w:pPr>
              <w:jc w:val="both"/>
              <w:rPr>
                <w:rFonts w:ascii="Arial" w:hAnsi="Arial" w:cs="Arial"/>
              </w:rPr>
            </w:pPr>
            <w:hyperlink r:id="rId14" w:history="1">
              <w:r w:rsidRPr="00991D81">
                <w:rPr>
                  <w:rStyle w:val="Hyperlink"/>
                  <w:rFonts w:ascii="Arial" w:hAnsi="Arial" w:cs="Arial"/>
                </w:rPr>
                <w:t>https://www.w3schools.com/cssref/pr_background-image.php</w:t>
              </w:r>
            </w:hyperlink>
          </w:p>
          <w:p w14:paraId="2B494D10" w14:textId="77777777" w:rsidR="00B14B6A" w:rsidRDefault="00B14B6A" w:rsidP="00C6064F">
            <w:pPr>
              <w:jc w:val="both"/>
              <w:rPr>
                <w:rFonts w:ascii="Arial" w:hAnsi="Arial" w:cs="Arial"/>
              </w:rPr>
            </w:pPr>
            <w:hyperlink r:id="rId15" w:history="1">
              <w:r w:rsidRPr="000F1980">
                <w:rPr>
                  <w:rStyle w:val="Hyperlink"/>
                  <w:rFonts w:ascii="Arial" w:hAnsi="Arial" w:cs="Arial"/>
                </w:rPr>
                <w:t>https://blog.hubspot.com/website/insert-image-in-html</w:t>
              </w:r>
            </w:hyperlink>
            <w:r>
              <w:rPr>
                <w:rFonts w:ascii="Arial" w:hAnsi="Arial" w:cs="Arial"/>
              </w:rPr>
              <w:t xml:space="preserve"> </w:t>
            </w:r>
          </w:p>
          <w:p w14:paraId="2DBCD33F" w14:textId="5B0E1CA4" w:rsidR="001F64C4" w:rsidRDefault="001F64C4" w:rsidP="00C6064F">
            <w:pPr>
              <w:jc w:val="both"/>
              <w:rPr>
                <w:rFonts w:ascii="Arial" w:hAnsi="Arial" w:cs="Arial"/>
              </w:rPr>
            </w:pPr>
            <w:hyperlink r:id="rId16" w:history="1">
              <w:r w:rsidRPr="000F1980">
                <w:rPr>
                  <w:rStyle w:val="Hyperlink"/>
                  <w:rFonts w:ascii="Arial" w:hAnsi="Arial" w:cs="Arial"/>
                </w:rPr>
                <w:t>https://css-tricks.com/pac-man-in-css/</w:t>
              </w:r>
            </w:hyperlink>
          </w:p>
          <w:p w14:paraId="61CC26EB" w14:textId="781AEB0E" w:rsidR="00CC3201" w:rsidRDefault="006E6EB8" w:rsidP="00C6064F">
            <w:pPr>
              <w:jc w:val="both"/>
              <w:rPr>
                <w:rFonts w:ascii="Arial" w:hAnsi="Arial" w:cs="Arial"/>
              </w:rPr>
            </w:pPr>
            <w:r w:rsidRPr="006E6EB8">
              <w:rPr>
                <w:rFonts w:ascii="Arial" w:hAnsi="Arial" w:cs="Arial"/>
              </w:rPr>
              <w:t>https://bootstrapmade.com/iportfolio-bootstrap-portfolio-websites-template/</w:t>
            </w:r>
          </w:p>
          <w:p w14:paraId="26DDCF24" w14:textId="5E02D546" w:rsidR="001F64C4" w:rsidRDefault="001F64C4" w:rsidP="00C6064F">
            <w:pPr>
              <w:jc w:val="both"/>
              <w:rPr>
                <w:rFonts w:ascii="Arial" w:hAnsi="Arial" w:cs="Arial"/>
              </w:rPr>
            </w:pPr>
          </w:p>
        </w:tc>
      </w:tr>
      <w:tr w:rsidR="00C6064F" w14:paraId="0DBB4CE9" w14:textId="77777777" w:rsidTr="00FC05EE">
        <w:tc>
          <w:tcPr>
            <w:tcW w:w="3505" w:type="dxa"/>
          </w:tcPr>
          <w:p w14:paraId="5D7A7E02" w14:textId="5E823D48" w:rsidR="00C6064F" w:rsidRPr="0039328A" w:rsidRDefault="00C6064F" w:rsidP="00C6064F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lastRenderedPageBreak/>
              <w:t>GitHub Repository Submissions</w:t>
            </w:r>
          </w:p>
          <w:p w14:paraId="4D3CDE00" w14:textId="77777777" w:rsidR="00C6064F" w:rsidRDefault="00C6064F" w:rsidP="00C6064F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31D7FC4" w14:textId="0A79F0D5" w:rsidR="00C6064F" w:rsidRPr="00015645" w:rsidRDefault="00C6064F" w:rsidP="00015645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</w:tc>
      </w:tr>
      <w:tr w:rsidR="00C6064F" w14:paraId="7995F7D7" w14:textId="77777777" w:rsidTr="00FC05EE">
        <w:tc>
          <w:tcPr>
            <w:tcW w:w="3505" w:type="dxa"/>
          </w:tcPr>
          <w:p w14:paraId="7D738586" w14:textId="7A316ECD" w:rsidR="00C6064F" w:rsidRPr="00734B5E" w:rsidRDefault="00C6064F" w:rsidP="00C6064F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C6064F" w:rsidRDefault="00C6064F" w:rsidP="00C6064F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1803A31D" w:rsidR="00C6064F" w:rsidRDefault="00C6064F" w:rsidP="00C6064F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8F059F">
              <w:rPr>
                <w:rFonts w:ascii="Arial" w:hAnsi="Arial" w:cs="Arial"/>
                <w:color w:val="A41E34"/>
                <w:sz w:val="26"/>
              </w:rPr>
              <w:t>https://github.com/aasmah/pacman-exercise</w:t>
            </w:r>
          </w:p>
        </w:tc>
      </w:tr>
      <w:tr w:rsidR="00C6064F" w14:paraId="2759026F" w14:textId="77777777" w:rsidTr="00FC05EE">
        <w:tc>
          <w:tcPr>
            <w:tcW w:w="3505" w:type="dxa"/>
          </w:tcPr>
          <w:p w14:paraId="53D65C97" w14:textId="77777777" w:rsidR="00C6064F" w:rsidRPr="00734B5E" w:rsidRDefault="00C6064F" w:rsidP="00C6064F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C6064F" w:rsidRDefault="00C6064F" w:rsidP="00C6064F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779F8C14" w:rsidR="00C6064F" w:rsidRDefault="00C6064F" w:rsidP="00C6064F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6A29EE">
              <w:rPr>
                <w:rFonts w:ascii="Arial" w:hAnsi="Arial" w:cs="Arial"/>
                <w:color w:val="A41E34"/>
                <w:sz w:val="26"/>
              </w:rPr>
              <w:t>https://github.com/aasmah/snakeeye-movement</w:t>
            </w:r>
          </w:p>
        </w:tc>
      </w:tr>
      <w:tr w:rsidR="00C6064F" w14:paraId="162290EC" w14:textId="77777777" w:rsidTr="00FC05EE">
        <w:tc>
          <w:tcPr>
            <w:tcW w:w="3505" w:type="dxa"/>
          </w:tcPr>
          <w:p w14:paraId="4EC58A47" w14:textId="61AAF0E2" w:rsidR="00C6064F" w:rsidRDefault="00C6064F" w:rsidP="00C6064F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5FB54C7C" w14:textId="3E5F3DCC" w:rsidR="00C6064F" w:rsidRDefault="00C6064F" w:rsidP="00C6064F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  <w:p w14:paraId="0B56A5C8" w14:textId="2D47A76E" w:rsidR="00C6064F" w:rsidRDefault="00C6064F" w:rsidP="00C6064F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 w:rsidRPr="006A29EE">
              <w:rPr>
                <w:rFonts w:ascii="Arial" w:hAnsi="Arial" w:cs="Arial"/>
                <w:color w:val="A41E34"/>
                <w:sz w:val="26"/>
              </w:rPr>
              <w:t>https://github.com/aasmah/Bus-tracker</w:t>
            </w: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17"/>
      <w:headerReference w:type="default" r:id="rId18"/>
      <w:footerReference w:type="default" r:id="rId19"/>
      <w:headerReference w:type="first" r:id="rId20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739BE9" w14:textId="77777777" w:rsidR="00BB01AB" w:rsidRDefault="00BB01AB">
      <w:pPr>
        <w:spacing w:after="0" w:line="240" w:lineRule="auto"/>
      </w:pPr>
      <w:r>
        <w:separator/>
      </w:r>
    </w:p>
  </w:endnote>
  <w:endnote w:type="continuationSeparator" w:id="0">
    <w:p w14:paraId="5105E6F4" w14:textId="77777777" w:rsidR="00BB01AB" w:rsidRDefault="00BB01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Footer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Footer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42292B" w14:textId="77777777" w:rsidR="00BB01AB" w:rsidRDefault="00BB01AB">
      <w:pPr>
        <w:spacing w:after="0" w:line="240" w:lineRule="auto"/>
      </w:pPr>
      <w:r>
        <w:separator/>
      </w:r>
    </w:p>
  </w:footnote>
  <w:footnote w:type="continuationSeparator" w:id="0">
    <w:p w14:paraId="31E7C529" w14:textId="77777777" w:rsidR="00BB01AB" w:rsidRDefault="00BB01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Header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320288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645"/>
    <w:rsid w:val="00015B4B"/>
    <w:rsid w:val="00021B03"/>
    <w:rsid w:val="0003297F"/>
    <w:rsid w:val="00033563"/>
    <w:rsid w:val="00036BC4"/>
    <w:rsid w:val="0003749E"/>
    <w:rsid w:val="0004109C"/>
    <w:rsid w:val="0004167D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1F64C4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3C71"/>
    <w:rsid w:val="00426A1D"/>
    <w:rsid w:val="00434F8A"/>
    <w:rsid w:val="00437389"/>
    <w:rsid w:val="0044415D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0F1B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29EE"/>
    <w:rsid w:val="006A7254"/>
    <w:rsid w:val="006B1073"/>
    <w:rsid w:val="006C71D0"/>
    <w:rsid w:val="006D6A18"/>
    <w:rsid w:val="006E29F4"/>
    <w:rsid w:val="006E30FD"/>
    <w:rsid w:val="006E4921"/>
    <w:rsid w:val="006E6EB8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059F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4B6A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B01AB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30485"/>
    <w:rsid w:val="00C3500E"/>
    <w:rsid w:val="00C405F6"/>
    <w:rsid w:val="00C5679E"/>
    <w:rsid w:val="00C6064F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320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387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56A8E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7538"/>
    <w:rsid w:val="00F01EEF"/>
    <w:rsid w:val="00F04531"/>
    <w:rsid w:val="00F04F96"/>
    <w:rsid w:val="00F050F8"/>
    <w:rsid w:val="00F054F2"/>
    <w:rsid w:val="00F16CA6"/>
    <w:rsid w:val="00F20610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2D0073AB-4D99-422C-B46D-4FE05E40E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FooterChar">
    <w:name w:val="Footer Char"/>
    <w:basedOn w:val="DefaultParagraphFont"/>
    <w:link w:val="Footer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DefaultParagraphFont"/>
    <w:qFormat/>
  </w:style>
  <w:style w:type="character" w:customStyle="1" w:styleId="large">
    <w:name w:val="large"/>
    <w:qFormat/>
  </w:style>
  <w:style w:type="character" w:customStyle="1" w:styleId="HeaderChar">
    <w:name w:val="Header Char"/>
    <w:basedOn w:val="DefaultParagraphFont"/>
    <w:link w:val="Header"/>
    <w:uiPriority w:val="99"/>
    <w:qFormat/>
  </w:style>
  <w:style w:type="character" w:customStyle="1" w:styleId="ig-header-title">
    <w:name w:val="ig-header-title"/>
    <w:basedOn w:val="DefaultParagraphFont"/>
    <w:rsid w:val="0039328A"/>
  </w:style>
  <w:style w:type="character" w:customStyle="1" w:styleId="name">
    <w:name w:val="name"/>
    <w:basedOn w:val="DefaultParagraphFont"/>
    <w:rsid w:val="0039328A"/>
  </w:style>
  <w:style w:type="paragraph" w:styleId="ListParagraph">
    <w:name w:val="List Paragraph"/>
    <w:basedOn w:val="Normal"/>
    <w:uiPriority w:val="99"/>
    <w:rsid w:val="00E238CA"/>
    <w:pPr>
      <w:ind w:left="720"/>
      <w:contextualSpacing/>
    </w:pPr>
  </w:style>
  <w:style w:type="table" w:styleId="TableGrid">
    <w:name w:val="Table Grid"/>
    <w:basedOn w:val="Table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14B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45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15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54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82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793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31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5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5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20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86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6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53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636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18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4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assets/css/style.css" TargetMode="External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aasmah.github.io/github-portfolioAssignment/" TargetMode="External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css-tricks.com/pac-man-in-css/" TargetMode="Externa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aasmah.github.io/Bus-tracker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blog.hubspot.com/website/insert-image-in-html" TargetMode="External"/><Relationship Id="rId10" Type="http://schemas.openxmlformats.org/officeDocument/2006/relationships/hyperlink" Target="https://aasmah.github.io/snakeeye-movement/" TargetMode="External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aasmah.github.io/pacmen-exercise/" TargetMode="External"/><Relationship Id="rId14" Type="http://schemas.openxmlformats.org/officeDocument/2006/relationships/hyperlink" Target="https://www.w3schools.com/cssref/pr_background-image.php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94</TotalTime>
  <Pages>2</Pages>
  <Words>298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ritus</dc:creator>
  <cp:keywords/>
  <dc:description/>
  <cp:lastModifiedBy>Aasia Mahmood</cp:lastModifiedBy>
  <cp:revision>4</cp:revision>
  <cp:lastPrinted>2020-02-29T12:13:00Z</cp:lastPrinted>
  <dcterms:created xsi:type="dcterms:W3CDTF">2023-03-22T02:10:00Z</dcterms:created>
  <dcterms:modified xsi:type="dcterms:W3CDTF">2023-03-22T0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